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80"/>
        <w:gridCol w:w="3675"/>
        <w:gridCol w:w="386"/>
        <w:gridCol w:w="386"/>
        <w:gridCol w:w="401"/>
        <w:gridCol w:w="401"/>
        <w:gridCol w:w="386"/>
        <w:gridCol w:w="373"/>
      </w:tblGrid>
      <w:tr w:rsidR="005D76EE" w:rsidRPr="007708A0" w14:paraId="764A051C" w14:textId="77777777" w:rsidTr="00957D02">
        <w:tc>
          <w:tcPr>
            <w:tcW w:w="5000" w:type="pct"/>
            <w:gridSpan w:val="8"/>
          </w:tcPr>
          <w:p w14:paraId="764A051B" w14:textId="77777777" w:rsidR="005D76EE" w:rsidRPr="007708A0" w:rsidRDefault="005D76EE" w:rsidP="00832F9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POSUDEK OPONENTA BAKALÁŘSKÉ PRÁCE</w:t>
            </w:r>
          </w:p>
        </w:tc>
      </w:tr>
      <w:tr w:rsidR="005D76EE" w:rsidRPr="007708A0" w14:paraId="764A051F" w14:textId="77777777" w:rsidTr="00832F99">
        <w:tc>
          <w:tcPr>
            <w:tcW w:w="1765" w:type="pct"/>
          </w:tcPr>
          <w:p w14:paraId="764A051D" w14:textId="77777777" w:rsidR="005D76EE" w:rsidRPr="007708A0" w:rsidRDefault="00832F99" w:rsidP="0074002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studenta</w:t>
            </w:r>
          </w:p>
        </w:tc>
        <w:tc>
          <w:tcPr>
            <w:tcW w:w="3235" w:type="pct"/>
            <w:gridSpan w:val="7"/>
          </w:tcPr>
          <w:p w14:paraId="764A051E" w14:textId="39B3A1A7" w:rsidR="005D76EE" w:rsidRPr="007708A0" w:rsidRDefault="0022579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ena Strnadlová</w:t>
            </w:r>
          </w:p>
        </w:tc>
      </w:tr>
      <w:tr w:rsidR="005D76EE" w:rsidRPr="007708A0" w14:paraId="764A0522" w14:textId="77777777" w:rsidTr="00832F99">
        <w:tc>
          <w:tcPr>
            <w:tcW w:w="1765" w:type="pct"/>
          </w:tcPr>
          <w:p w14:paraId="764A0520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Název práce</w:t>
            </w:r>
          </w:p>
        </w:tc>
        <w:tc>
          <w:tcPr>
            <w:tcW w:w="3235" w:type="pct"/>
            <w:gridSpan w:val="7"/>
          </w:tcPr>
          <w:p w14:paraId="764A0521" w14:textId="6D5B62C3" w:rsidR="005D76EE" w:rsidRPr="007708A0" w:rsidRDefault="0022579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yužití folkloru v pohybových aktivitách u dětí předškolního věku</w:t>
            </w:r>
          </w:p>
        </w:tc>
      </w:tr>
      <w:tr w:rsidR="005D76EE" w:rsidRPr="007708A0" w14:paraId="764A0525" w14:textId="77777777" w:rsidTr="00832F99">
        <w:tc>
          <w:tcPr>
            <w:tcW w:w="1765" w:type="pct"/>
          </w:tcPr>
          <w:p w14:paraId="764A0523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Jméno a příjmení oponenta práce</w:t>
            </w:r>
          </w:p>
        </w:tc>
        <w:tc>
          <w:tcPr>
            <w:tcW w:w="3235" w:type="pct"/>
            <w:gridSpan w:val="7"/>
          </w:tcPr>
          <w:p w14:paraId="764A0524" w14:textId="7C85FB1C" w:rsidR="005D76EE" w:rsidRPr="007708A0" w:rsidRDefault="0022579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gr. Viktor Pacholík, Ph.D.</w:t>
            </w:r>
          </w:p>
        </w:tc>
      </w:tr>
      <w:tr w:rsidR="005D76EE" w:rsidRPr="007708A0" w14:paraId="764A0528" w14:textId="77777777" w:rsidTr="00832F99">
        <w:tc>
          <w:tcPr>
            <w:tcW w:w="1765" w:type="pct"/>
          </w:tcPr>
          <w:p w14:paraId="764A0526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Studijní obor</w:t>
            </w:r>
          </w:p>
        </w:tc>
        <w:tc>
          <w:tcPr>
            <w:tcW w:w="3235" w:type="pct"/>
            <w:gridSpan w:val="7"/>
          </w:tcPr>
          <w:p w14:paraId="764A0527" w14:textId="2D6DC365" w:rsidR="005D76EE" w:rsidRPr="007708A0" w:rsidRDefault="0022579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čitelství pro mateřské školy</w:t>
            </w:r>
          </w:p>
        </w:tc>
      </w:tr>
      <w:tr w:rsidR="005D76EE" w:rsidRPr="007708A0" w14:paraId="764A052B" w14:textId="77777777" w:rsidTr="00832F99">
        <w:tc>
          <w:tcPr>
            <w:tcW w:w="1765" w:type="pct"/>
          </w:tcPr>
          <w:p w14:paraId="764A0529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Forma studia</w:t>
            </w:r>
          </w:p>
        </w:tc>
        <w:tc>
          <w:tcPr>
            <w:tcW w:w="3235" w:type="pct"/>
            <w:gridSpan w:val="7"/>
          </w:tcPr>
          <w:p w14:paraId="764A052A" w14:textId="7B84CD2B" w:rsidR="005D76EE" w:rsidRPr="007708A0" w:rsidRDefault="00225793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mbinovaná</w:t>
            </w:r>
          </w:p>
        </w:tc>
      </w:tr>
      <w:tr w:rsidR="005D76EE" w:rsidRPr="007708A0" w14:paraId="764A052E" w14:textId="77777777" w:rsidTr="00832F99">
        <w:tc>
          <w:tcPr>
            <w:tcW w:w="1765" w:type="pct"/>
            <w:vAlign w:val="center"/>
          </w:tcPr>
          <w:p w14:paraId="764A052C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3235" w:type="pct"/>
            <w:gridSpan w:val="7"/>
          </w:tcPr>
          <w:p w14:paraId="764A052D" w14:textId="77777777" w:rsidR="005D76EE" w:rsidRPr="00832F99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Stupeň hodnocení</w:t>
            </w:r>
            <w:r w:rsidR="00832F99">
              <w:rPr>
                <w:rFonts w:ascii="Arial" w:hAnsi="Arial" w:cs="Arial"/>
                <w:b/>
              </w:rPr>
              <w:t xml:space="preserve"> </w:t>
            </w:r>
            <w:r w:rsidRPr="007708A0">
              <w:rPr>
                <w:rFonts w:ascii="Arial" w:hAnsi="Arial" w:cs="Arial"/>
                <w:b/>
              </w:rPr>
              <w:t>dle stupnice ECTS</w:t>
            </w:r>
          </w:p>
        </w:tc>
      </w:tr>
      <w:tr w:rsidR="005D76EE" w:rsidRPr="007708A0" w14:paraId="764A0530" w14:textId="77777777" w:rsidTr="00957D02">
        <w:tc>
          <w:tcPr>
            <w:tcW w:w="5000" w:type="pct"/>
            <w:gridSpan w:val="8"/>
            <w:shd w:val="clear" w:color="auto" w:fill="A6A6A6"/>
          </w:tcPr>
          <w:p w14:paraId="764A052F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5D76EE" w:rsidRPr="007708A0" w14:paraId="764A0538" w14:textId="77777777" w:rsidTr="00832F99">
        <w:tc>
          <w:tcPr>
            <w:tcW w:w="3743" w:type="pct"/>
            <w:gridSpan w:val="2"/>
          </w:tcPr>
          <w:p w14:paraId="764A0531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08" w:type="pct"/>
            <w:vAlign w:val="center"/>
          </w:tcPr>
          <w:p w14:paraId="764A0532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33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34" w14:textId="05CAAB50" w:rsidR="005D76EE" w:rsidRPr="007708A0" w:rsidRDefault="00873C16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vAlign w:val="center"/>
          </w:tcPr>
          <w:p w14:paraId="764A0535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36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14:paraId="764A0537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40" w14:textId="77777777" w:rsidTr="00832F99">
        <w:tc>
          <w:tcPr>
            <w:tcW w:w="3743" w:type="pct"/>
            <w:gridSpan w:val="2"/>
          </w:tcPr>
          <w:p w14:paraId="764A0539" w14:textId="77777777" w:rsidR="005D76EE" w:rsidRPr="007708A0" w:rsidRDefault="005D76EE" w:rsidP="001E4DD4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08" w:type="pct"/>
            <w:vAlign w:val="center"/>
          </w:tcPr>
          <w:p w14:paraId="764A053A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3B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3C" w14:textId="18C62D75" w:rsidR="005D76EE" w:rsidRPr="007708A0" w:rsidRDefault="00873C16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vAlign w:val="center"/>
          </w:tcPr>
          <w:p w14:paraId="764A053D" w14:textId="780CA941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3E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14:paraId="764A053F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48" w14:textId="77777777" w:rsidTr="00832F99">
        <w:tc>
          <w:tcPr>
            <w:tcW w:w="3743" w:type="pct"/>
            <w:gridSpan w:val="2"/>
          </w:tcPr>
          <w:p w14:paraId="764A0541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08" w:type="pct"/>
            <w:vAlign w:val="center"/>
          </w:tcPr>
          <w:p w14:paraId="764A0542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43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44" w14:textId="5341ED25" w:rsidR="005D76EE" w:rsidRPr="007708A0" w:rsidRDefault="005E0BC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vAlign w:val="center"/>
          </w:tcPr>
          <w:p w14:paraId="764A0545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46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14:paraId="764A0547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4A" w14:textId="77777777" w:rsidTr="00957D02">
        <w:tc>
          <w:tcPr>
            <w:tcW w:w="5000" w:type="pct"/>
            <w:gridSpan w:val="8"/>
            <w:shd w:val="clear" w:color="auto" w:fill="A6A6A6"/>
            <w:vAlign w:val="center"/>
          </w:tcPr>
          <w:p w14:paraId="764A0549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5D76EE" w:rsidRPr="007708A0" w14:paraId="764A0552" w14:textId="77777777" w:rsidTr="00832F99">
        <w:tc>
          <w:tcPr>
            <w:tcW w:w="3743" w:type="pct"/>
            <w:gridSpan w:val="2"/>
          </w:tcPr>
          <w:p w14:paraId="764A054B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08" w:type="pct"/>
            <w:vAlign w:val="center"/>
          </w:tcPr>
          <w:p w14:paraId="764A054C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4D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4E" w14:textId="14507C63" w:rsidR="005D76EE" w:rsidRPr="007708A0" w:rsidRDefault="005E0BC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vAlign w:val="center"/>
          </w:tcPr>
          <w:p w14:paraId="764A054F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50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14:paraId="764A0551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5A" w14:textId="77777777" w:rsidTr="00832F99">
        <w:tc>
          <w:tcPr>
            <w:tcW w:w="3743" w:type="pct"/>
            <w:gridSpan w:val="2"/>
          </w:tcPr>
          <w:p w14:paraId="764A0553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08" w:type="pct"/>
            <w:vAlign w:val="center"/>
          </w:tcPr>
          <w:p w14:paraId="764A0554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55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56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57" w14:textId="2EB93F39" w:rsidR="005D76EE" w:rsidRPr="007708A0" w:rsidRDefault="005E0BC7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14:paraId="764A0558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14:paraId="764A0559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62" w14:textId="77777777" w:rsidTr="00832F99">
        <w:tc>
          <w:tcPr>
            <w:tcW w:w="3743" w:type="pct"/>
            <w:gridSpan w:val="2"/>
          </w:tcPr>
          <w:p w14:paraId="764A055B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08" w:type="pct"/>
            <w:vAlign w:val="center"/>
          </w:tcPr>
          <w:p w14:paraId="764A055C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5D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5E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5F" w14:textId="6961FE56" w:rsidR="005D76EE" w:rsidRPr="007708A0" w:rsidRDefault="0026655A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14:paraId="764A0560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14:paraId="764A0561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64" w14:textId="77777777" w:rsidTr="00957D0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14:paraId="764A0563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5D76EE" w:rsidRPr="007708A0" w14:paraId="764A0566" w14:textId="77777777" w:rsidTr="00957D02"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14:paraId="764A0565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Bakalářská práce teoreticko-aplikačního charakteru</w:t>
            </w:r>
          </w:p>
        </w:tc>
      </w:tr>
      <w:tr w:rsidR="005D76EE" w:rsidRPr="007708A0" w14:paraId="764A056E" w14:textId="77777777" w:rsidTr="00832F99">
        <w:tc>
          <w:tcPr>
            <w:tcW w:w="37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14:paraId="764A0567" w14:textId="77777777" w:rsidR="005D76EE" w:rsidRPr="007708A0" w:rsidRDefault="005D76EE" w:rsidP="001E4DD4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riginalita cílů aplikačního výstupu (náročnost, srozumitelnost, aktuálnost)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68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69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6A" w14:textId="03DB026B" w:rsidR="005D76EE" w:rsidRPr="007708A0" w:rsidRDefault="00EF4778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6B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6C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6D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76" w14:textId="77777777" w:rsidTr="00832F99">
        <w:tc>
          <w:tcPr>
            <w:tcW w:w="37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14:paraId="764A056F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 xml:space="preserve">Didaktická správnost rozpracování cílových kompetencí aplikačního výstupu, hloubka rozpracování obsahu aplikačního výstupu, didaktická přiměřenost realizace aplikačního výstupu 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0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1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2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3" w14:textId="144C5177" w:rsidR="005D76EE" w:rsidRPr="007708A0" w:rsidRDefault="00EF4778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4" w14:textId="6FDD3522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5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7E" w14:textId="77777777" w:rsidTr="00832F99">
        <w:tc>
          <w:tcPr>
            <w:tcW w:w="37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</w:tcPr>
          <w:p w14:paraId="764A0577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řiměřenost a rozsah evalvace průběhu a výsledků aplikačního výstupu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8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9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A" w14:textId="201CD41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B" w14:textId="426086AA" w:rsidR="005D76EE" w:rsidRPr="007708A0" w:rsidRDefault="0026655A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C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14:paraId="764A057D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80" w14:textId="77777777" w:rsidTr="00957D02"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A6A6A6"/>
          </w:tcPr>
          <w:p w14:paraId="764A057F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 w:rsidRPr="007708A0"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5D76EE" w:rsidRPr="007708A0" w14:paraId="764A0588" w14:textId="77777777" w:rsidTr="00832F99">
        <w:tc>
          <w:tcPr>
            <w:tcW w:w="3743" w:type="pct"/>
            <w:gridSpan w:val="2"/>
          </w:tcPr>
          <w:p w14:paraId="764A0581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08" w:type="pct"/>
            <w:vAlign w:val="center"/>
          </w:tcPr>
          <w:p w14:paraId="764A0582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83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84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85" w14:textId="1282B8FD" w:rsidR="005D76EE" w:rsidRPr="007708A0" w:rsidRDefault="0026655A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  <w:vAlign w:val="center"/>
          </w:tcPr>
          <w:p w14:paraId="764A0586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14:paraId="764A0587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90" w14:textId="77777777" w:rsidTr="00832F99">
        <w:tc>
          <w:tcPr>
            <w:tcW w:w="3743" w:type="pct"/>
            <w:gridSpan w:val="2"/>
          </w:tcPr>
          <w:p w14:paraId="764A0589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08" w:type="pct"/>
            <w:vAlign w:val="center"/>
          </w:tcPr>
          <w:p w14:paraId="764A058A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8B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  <w:vAlign w:val="center"/>
          </w:tcPr>
          <w:p w14:paraId="764A058C" w14:textId="1815F318" w:rsidR="005D76EE" w:rsidRPr="007708A0" w:rsidRDefault="0026655A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6" w:type="pct"/>
            <w:vAlign w:val="center"/>
          </w:tcPr>
          <w:p w14:paraId="764A058D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  <w:vAlign w:val="center"/>
          </w:tcPr>
          <w:p w14:paraId="764A058E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  <w:vAlign w:val="center"/>
          </w:tcPr>
          <w:p w14:paraId="764A058F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94" w14:textId="77777777" w:rsidTr="00957D02">
        <w:tc>
          <w:tcPr>
            <w:tcW w:w="5000" w:type="pct"/>
            <w:gridSpan w:val="8"/>
          </w:tcPr>
          <w:p w14:paraId="764A0591" w14:textId="77777777" w:rsidR="001E4DD4" w:rsidRDefault="001E4DD4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764A0592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t>Odůvodnění hodnocení práce:</w:t>
            </w:r>
          </w:p>
          <w:p w14:paraId="6E749E88" w14:textId="77777777" w:rsidR="005D76EE" w:rsidRDefault="001C4C26" w:rsidP="0011434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 předložené práce je patrný zájem autorky o valašský fo</w:t>
            </w:r>
            <w:r w:rsidR="00114348">
              <w:rPr>
                <w:rFonts w:ascii="Arial" w:hAnsi="Arial" w:cs="Arial"/>
              </w:rPr>
              <w:t>lklór a zaujetí touto oblastí. Udržování regionálních tradic považuji za důležitou součást nejen výchovy a vzdělávání nejen v rodinném prostředí, ale také v institucionárním vzdělávání.</w:t>
            </w:r>
          </w:p>
          <w:p w14:paraId="3E44553A" w14:textId="77777777" w:rsidR="00114348" w:rsidRDefault="00114348" w:rsidP="0011434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Teoretická část</w:t>
            </w:r>
            <w:r>
              <w:rPr>
                <w:rFonts w:ascii="Arial" w:hAnsi="Arial" w:cs="Arial"/>
              </w:rPr>
              <w:t xml:space="preserve"> je dle mého názoru zbytečně obecně zaměřená, především u kapitol 1.1 a 1.2 postrádám výraznější vztah k tématu práce, který je patrný až v kap. 1.3.</w:t>
            </w:r>
          </w:p>
          <w:p w14:paraId="311A38E3" w14:textId="77777777" w:rsidR="00CC4D1B" w:rsidRDefault="00CC4D1B" w:rsidP="00CC4D1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 </w:t>
            </w:r>
            <w:r>
              <w:rPr>
                <w:rFonts w:ascii="Arial" w:hAnsi="Arial" w:cs="Arial"/>
                <w:b/>
              </w:rPr>
              <w:t>aplikační části</w:t>
            </w:r>
            <w:r>
              <w:rPr>
                <w:rFonts w:ascii="Arial" w:hAnsi="Arial" w:cs="Arial"/>
              </w:rPr>
              <w:t xml:space="preserve"> autorka představuje </w:t>
            </w:r>
            <w:r>
              <w:rPr>
                <w:rFonts w:ascii="Arial" w:hAnsi="Arial" w:cs="Arial"/>
                <w:i/>
              </w:rPr>
              <w:t>projekt</w:t>
            </w:r>
            <w:r>
              <w:rPr>
                <w:rFonts w:ascii="Arial" w:hAnsi="Arial" w:cs="Arial"/>
              </w:rPr>
              <w:t>, ale v zadání závěrečné práce je uvedena sada aktivit a té také odpovídá charakter předložených aktivit, u kterých nejsou naplněny základní charakteristiky projektu. Uvedení do projektu považuji za relativně stručné a neúplné. Nevyplývá z něj např. zdůvodnění potřeby, podrobnější časový rámec (především frekvence a délka jednotlivých aktivit) či konkrétnější určení věku dětí, kterým jsou aktivity určeny. Je tak celkem obtížné posuzovat adekvátnost aktivit i celé sady/projektu.</w:t>
            </w:r>
          </w:p>
          <w:p w14:paraId="7C3BACF7" w14:textId="77777777" w:rsidR="000919CC" w:rsidRDefault="00CC4D1B" w:rsidP="000919C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zervy spatřuji také v didaktických aspektech: v každé aktivitě jsou uplatňovány 3</w:t>
            </w:r>
            <w:r w:rsidR="000919CC">
              <w:rPr>
                <w:rFonts w:ascii="Arial" w:hAnsi="Arial" w:cs="Arial"/>
              </w:rPr>
              <w:t xml:space="preserve"> </w:t>
            </w:r>
            <w:r w:rsidR="000919CC">
              <w:rPr>
                <w:rFonts w:ascii="Arial" w:hAnsi="Arial" w:cs="Arial"/>
              </w:rPr>
              <w:lastRenderedPageBreak/>
              <w:t>organizační formy, což považuji za přehnané. Nerozumím přesně, co je myšleno organizační formou „částečně řízená činnost“. V případě „skupinového vyučování“ jde dle mého názoru spíše o práci ve dvojicích. Ve všech částech jsou navíc organizační formy i metody zcela totožné.</w:t>
            </w:r>
          </w:p>
          <w:p w14:paraId="5544E9EA" w14:textId="77777777" w:rsidR="000919CC" w:rsidRDefault="000919CC" w:rsidP="000919CC">
            <w:pPr>
              <w:spacing w:after="0" w:line="240" w:lineRule="auto"/>
              <w:rPr>
                <w:rFonts w:ascii="Arial" w:hAnsi="Arial" w:cs="Arial"/>
              </w:rPr>
            </w:pPr>
          </w:p>
          <w:p w14:paraId="555548C3" w14:textId="77777777" w:rsidR="00CC4D1B" w:rsidRDefault="000919CC" w:rsidP="000919C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dnotu práce tak spatřuji především v jejím zaměření a obsahovém zpracování. Z tohoto hlediska je práce cennou inspirací pro učitelky v mateřských školách.</w:t>
            </w:r>
          </w:p>
          <w:p w14:paraId="5878D635" w14:textId="77777777" w:rsidR="000919CC" w:rsidRDefault="000919CC" w:rsidP="000919CC">
            <w:pPr>
              <w:spacing w:after="0" w:line="240" w:lineRule="auto"/>
              <w:rPr>
                <w:rFonts w:ascii="Arial" w:hAnsi="Arial" w:cs="Arial"/>
              </w:rPr>
            </w:pPr>
          </w:p>
          <w:p w14:paraId="4FD6D88B" w14:textId="77777777" w:rsidR="000919CC" w:rsidRDefault="000919CC" w:rsidP="000919C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i doporučuji k obhajobě.</w:t>
            </w:r>
          </w:p>
          <w:p w14:paraId="764A0593" w14:textId="2D95331E" w:rsidR="000919CC" w:rsidRPr="007708A0" w:rsidRDefault="000919CC" w:rsidP="000919C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97" w14:textId="77777777" w:rsidTr="00957D02">
        <w:tc>
          <w:tcPr>
            <w:tcW w:w="5000" w:type="pct"/>
            <w:gridSpan w:val="8"/>
          </w:tcPr>
          <w:p w14:paraId="764A0595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708A0">
              <w:rPr>
                <w:rFonts w:ascii="Arial" w:hAnsi="Arial" w:cs="Arial"/>
                <w:b/>
              </w:rPr>
              <w:lastRenderedPageBreak/>
              <w:t>Otázky k obhajobě:</w:t>
            </w:r>
          </w:p>
          <w:p w14:paraId="25157BA9" w14:textId="77777777" w:rsidR="004F3C7F" w:rsidRPr="000919CC" w:rsidRDefault="000919CC" w:rsidP="000919CC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>
              <w:t>Prosím o uvedení podrobnějších charakteristik sady aktivit/projektu, především: zdůvodnění potřebnosti, časový rámec a doporučený věk dětí.</w:t>
            </w:r>
          </w:p>
          <w:p w14:paraId="26025A2A" w14:textId="77777777" w:rsidR="000919CC" w:rsidRPr="000919CC" w:rsidRDefault="000919CC" w:rsidP="000919CC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>
              <w:t xml:space="preserve">Objasněte prosím organizační formu </w:t>
            </w:r>
            <w:r>
              <w:rPr>
                <w:i/>
              </w:rPr>
              <w:t>částečně řízená činnost</w:t>
            </w:r>
            <w:r>
              <w:t xml:space="preserve">. </w:t>
            </w:r>
          </w:p>
          <w:p w14:paraId="764A0596" w14:textId="6EC566B7" w:rsidR="000919CC" w:rsidRPr="000919CC" w:rsidRDefault="000919CC" w:rsidP="00321A12">
            <w:pPr>
              <w:pStyle w:val="Odstavecseseznamem"/>
              <w:spacing w:after="0" w:line="240" w:lineRule="auto"/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  <w:tr w:rsidR="005D76EE" w:rsidRPr="007708A0" w14:paraId="764A059F" w14:textId="77777777" w:rsidTr="00832F99">
        <w:tc>
          <w:tcPr>
            <w:tcW w:w="3743" w:type="pct"/>
            <w:gridSpan w:val="2"/>
          </w:tcPr>
          <w:p w14:paraId="764A0598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  <w:b/>
              </w:rPr>
              <w:t>Celkové hodnocení</w:t>
            </w:r>
            <w:r w:rsidRPr="007708A0"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08" w:type="pct"/>
          </w:tcPr>
          <w:p w14:paraId="764A0599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8" w:type="pct"/>
          </w:tcPr>
          <w:p w14:paraId="764A059A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14:paraId="764A059B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6" w:type="pct"/>
          </w:tcPr>
          <w:p w14:paraId="764A059C" w14:textId="4349D573" w:rsidR="005D76EE" w:rsidRPr="007708A0" w:rsidRDefault="000919CC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8" w:type="pct"/>
          </w:tcPr>
          <w:p w14:paraId="764A059D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1" w:type="pct"/>
          </w:tcPr>
          <w:p w14:paraId="764A059E" w14:textId="77777777" w:rsidR="005D76EE" w:rsidRPr="007708A0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D76EE" w:rsidRPr="007708A0" w14:paraId="764A05A2" w14:textId="77777777" w:rsidTr="00832F99">
        <w:tc>
          <w:tcPr>
            <w:tcW w:w="3743" w:type="pct"/>
            <w:gridSpan w:val="2"/>
            <w:vAlign w:val="center"/>
          </w:tcPr>
          <w:p w14:paraId="764A05A0" w14:textId="37B0C9A1" w:rsidR="005D76EE" w:rsidRPr="007708A0" w:rsidRDefault="005D76EE" w:rsidP="000919CC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Datum:</w:t>
            </w:r>
            <w:r w:rsidR="001E4DD4">
              <w:rPr>
                <w:rFonts w:ascii="Arial" w:hAnsi="Arial" w:cs="Arial"/>
              </w:rPr>
              <w:t xml:space="preserve"> </w:t>
            </w:r>
            <w:r w:rsidR="000919CC">
              <w:rPr>
                <w:rFonts w:ascii="Arial" w:hAnsi="Arial" w:cs="Arial"/>
              </w:rPr>
              <w:t>14. května 2021</w:t>
            </w:r>
          </w:p>
        </w:tc>
        <w:tc>
          <w:tcPr>
            <w:tcW w:w="1257" w:type="pct"/>
            <w:gridSpan w:val="6"/>
            <w:vAlign w:val="center"/>
          </w:tcPr>
          <w:p w14:paraId="360F4F6F" w14:textId="77777777" w:rsidR="005D76EE" w:rsidRDefault="005D76EE" w:rsidP="00957D02">
            <w:pPr>
              <w:spacing w:after="0" w:line="240" w:lineRule="auto"/>
              <w:rPr>
                <w:rFonts w:ascii="Arial" w:hAnsi="Arial" w:cs="Arial"/>
              </w:rPr>
            </w:pPr>
            <w:r w:rsidRPr="007708A0">
              <w:rPr>
                <w:rFonts w:ascii="Arial" w:hAnsi="Arial" w:cs="Arial"/>
              </w:rPr>
              <w:t>Podpis:</w:t>
            </w:r>
          </w:p>
          <w:p w14:paraId="764A05A1" w14:textId="28B5253A" w:rsidR="001262BE" w:rsidRPr="007708A0" w:rsidRDefault="001262BE" w:rsidP="00957D0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ktor Pacholík, v.r.</w:t>
            </w:r>
          </w:p>
        </w:tc>
      </w:tr>
    </w:tbl>
    <w:p w14:paraId="764A05A3" w14:textId="77777777" w:rsidR="005D76EE" w:rsidRDefault="005D76EE" w:rsidP="005D76EE"/>
    <w:p w14:paraId="764A05A4" w14:textId="77777777" w:rsidR="00BD32D9" w:rsidRDefault="00321A12"/>
    <w:sectPr w:rsidR="00BD32D9" w:rsidSect="008524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A05A7" w14:textId="77777777" w:rsidR="00553FF0" w:rsidRDefault="00553FF0" w:rsidP="005D76EE">
      <w:pPr>
        <w:spacing w:after="0" w:line="240" w:lineRule="auto"/>
      </w:pPr>
      <w:r>
        <w:separator/>
      </w:r>
    </w:p>
  </w:endnote>
  <w:endnote w:type="continuationSeparator" w:id="0">
    <w:p w14:paraId="764A05A8" w14:textId="77777777" w:rsidR="00553FF0" w:rsidRDefault="00553FF0" w:rsidP="005D7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A05A5" w14:textId="77777777" w:rsidR="00553FF0" w:rsidRDefault="00553FF0" w:rsidP="005D76EE">
      <w:pPr>
        <w:spacing w:after="0" w:line="240" w:lineRule="auto"/>
      </w:pPr>
      <w:r>
        <w:separator/>
      </w:r>
    </w:p>
  </w:footnote>
  <w:footnote w:type="continuationSeparator" w:id="0">
    <w:p w14:paraId="764A05A6" w14:textId="77777777" w:rsidR="00553FF0" w:rsidRDefault="00553FF0" w:rsidP="005D76EE">
      <w:pPr>
        <w:spacing w:after="0" w:line="240" w:lineRule="auto"/>
      </w:pPr>
      <w:r>
        <w:continuationSeparator/>
      </w:r>
    </w:p>
  </w:footnote>
  <w:footnote w:id="1">
    <w:p w14:paraId="764A05A9" w14:textId="77777777" w:rsidR="005D76EE" w:rsidRDefault="005D76EE" w:rsidP="005D76EE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293255"/>
    <w:multiLevelType w:val="hybridMultilevel"/>
    <w:tmpl w:val="5ACEE72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UxMzK0sDAwNDG3NDFS0lEKTi0uzszPAykwqQUAgp8ULiwAAAA="/>
  </w:docVars>
  <w:rsids>
    <w:rsidRoot w:val="00FC26D3"/>
    <w:rsid w:val="00083AAA"/>
    <w:rsid w:val="000919CC"/>
    <w:rsid w:val="00114348"/>
    <w:rsid w:val="001262BE"/>
    <w:rsid w:val="001C4C26"/>
    <w:rsid w:val="001E4DD4"/>
    <w:rsid w:val="00225793"/>
    <w:rsid w:val="0026655A"/>
    <w:rsid w:val="00321A12"/>
    <w:rsid w:val="00323AE5"/>
    <w:rsid w:val="00477FDB"/>
    <w:rsid w:val="00480118"/>
    <w:rsid w:val="004F3C7F"/>
    <w:rsid w:val="004F59C7"/>
    <w:rsid w:val="00553FF0"/>
    <w:rsid w:val="005D76EE"/>
    <w:rsid w:val="005E0BC7"/>
    <w:rsid w:val="00740026"/>
    <w:rsid w:val="00812034"/>
    <w:rsid w:val="00832F99"/>
    <w:rsid w:val="00852404"/>
    <w:rsid w:val="00873C16"/>
    <w:rsid w:val="009C4D29"/>
    <w:rsid w:val="00A8522D"/>
    <w:rsid w:val="00AF7CA2"/>
    <w:rsid w:val="00B35F27"/>
    <w:rsid w:val="00C67E53"/>
    <w:rsid w:val="00CC4D1B"/>
    <w:rsid w:val="00E445EF"/>
    <w:rsid w:val="00E80E16"/>
    <w:rsid w:val="00EF4778"/>
    <w:rsid w:val="00F06CB1"/>
    <w:rsid w:val="00FC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A051B"/>
  <w15:docId w15:val="{1110C8BA-61EB-4888-8044-7C4C1229F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D76EE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5D76EE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5D76EE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rsid w:val="005D76EE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F3C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3C7F"/>
    <w:rPr>
      <w:rFonts w:ascii="Segoe UI" w:eastAsia="Times New Roman" w:hAnsi="Segoe UI" w:cs="Segoe UI"/>
      <w:sz w:val="18"/>
      <w:szCs w:val="18"/>
      <w:lang w:eastAsia="cs-CZ"/>
    </w:rPr>
  </w:style>
  <w:style w:type="paragraph" w:styleId="Odstavecseseznamem">
    <w:name w:val="List Paragraph"/>
    <w:basedOn w:val="Normln"/>
    <w:uiPriority w:val="34"/>
    <w:qFormat/>
    <w:rsid w:val="000919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74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ŽSR ŽT - ZSS Bratislava</Company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Wiegerová</dc:creator>
  <cp:lastModifiedBy>Viktor Pacholík</cp:lastModifiedBy>
  <cp:revision>8</cp:revision>
  <cp:lastPrinted>2021-05-17T09:47:00Z</cp:lastPrinted>
  <dcterms:created xsi:type="dcterms:W3CDTF">2020-05-20T20:47:00Z</dcterms:created>
  <dcterms:modified xsi:type="dcterms:W3CDTF">2021-05-17T11:54:00Z</dcterms:modified>
</cp:coreProperties>
</file>